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0D9736" w14:textId="00033984" w:rsidR="00F00F56" w:rsidRPr="00B634E4" w:rsidRDefault="00F00F56" w:rsidP="00F00F56">
      <w:pPr>
        <w:spacing w:after="0"/>
        <w:jc w:val="center"/>
        <w:rPr>
          <w:sz w:val="42"/>
          <w:szCs w:val="42"/>
        </w:rPr>
      </w:pPr>
      <w:r w:rsidRPr="00B634E4">
        <w:rPr>
          <w:sz w:val="42"/>
          <w:szCs w:val="42"/>
        </w:rPr>
        <w:t xml:space="preserve">Data &amp; Cloud Skill Up and Exam Ready Workshop Exam 70-533: </w:t>
      </w:r>
      <w:r w:rsidR="00DE0200">
        <w:rPr>
          <w:sz w:val="42"/>
          <w:szCs w:val="42"/>
        </w:rPr>
        <w:t>Implementing Azure Infrastructure Solutions</w:t>
      </w:r>
    </w:p>
    <w:p w14:paraId="632D5AAE" w14:textId="34BDC049" w:rsidR="00F00F56" w:rsidRPr="00B634E4" w:rsidRDefault="00F00F56" w:rsidP="00F00F56">
      <w:pPr>
        <w:spacing w:after="0"/>
        <w:jc w:val="center"/>
        <w:rPr>
          <w:sz w:val="38"/>
          <w:szCs w:val="38"/>
        </w:rPr>
      </w:pPr>
      <w:r w:rsidRPr="00B634E4">
        <w:rPr>
          <w:b/>
          <w:sz w:val="38"/>
          <w:szCs w:val="38"/>
        </w:rPr>
        <w:t>Day 1</w:t>
      </w:r>
      <w:r w:rsidRPr="00B634E4">
        <w:rPr>
          <w:sz w:val="38"/>
          <w:szCs w:val="38"/>
        </w:rPr>
        <w:t xml:space="preserve"> </w:t>
      </w:r>
      <w:r w:rsidR="00700382">
        <w:rPr>
          <w:sz w:val="38"/>
          <w:szCs w:val="38"/>
        </w:rPr>
        <w:t>– June 11, 2018</w:t>
      </w:r>
      <w:r w:rsidR="00CF39CF" w:rsidRPr="00CF39CF">
        <w:rPr>
          <w:color w:val="C00000"/>
          <w:sz w:val="38"/>
          <w:szCs w:val="38"/>
        </w:rPr>
        <w:t xml:space="preserve"> </w:t>
      </w:r>
      <w:r w:rsidRPr="00CF39CF">
        <w:rPr>
          <w:color w:val="C00000"/>
          <w:sz w:val="38"/>
          <w:szCs w:val="38"/>
        </w:rPr>
        <w:t xml:space="preserve"> </w:t>
      </w:r>
    </w:p>
    <w:p w14:paraId="60EDC302" w14:textId="77777777" w:rsidR="00540928" w:rsidRDefault="00700382" w:rsidP="00F00F56">
      <w:pPr>
        <w:spacing w:after="0"/>
        <w:jc w:val="center"/>
        <w:rPr>
          <w:bCs/>
          <w:sz w:val="38"/>
          <w:szCs w:val="38"/>
        </w:rPr>
      </w:pPr>
      <w:r w:rsidRPr="00700382">
        <w:rPr>
          <w:bCs/>
          <w:sz w:val="38"/>
          <w:szCs w:val="38"/>
        </w:rPr>
        <w:t xml:space="preserve">Unisys Corporation - 11720 Plaza America Drive </w:t>
      </w:r>
    </w:p>
    <w:p w14:paraId="459A613B" w14:textId="583E1663" w:rsidR="00700382" w:rsidRDefault="00700382" w:rsidP="00F00F56">
      <w:pPr>
        <w:spacing w:after="0"/>
        <w:jc w:val="center"/>
        <w:rPr>
          <w:bCs/>
          <w:sz w:val="38"/>
          <w:szCs w:val="38"/>
        </w:rPr>
      </w:pPr>
      <w:r>
        <w:rPr>
          <w:bCs/>
          <w:sz w:val="38"/>
          <w:szCs w:val="38"/>
        </w:rPr>
        <w:t xml:space="preserve">Room </w:t>
      </w:r>
      <w:r w:rsidRPr="00700382">
        <w:rPr>
          <w:bCs/>
          <w:sz w:val="38"/>
          <w:szCs w:val="38"/>
        </w:rPr>
        <w:t>2327, Second Floor - Reston, VA  20190</w:t>
      </w:r>
    </w:p>
    <w:p w14:paraId="3DF62694" w14:textId="6B147C36" w:rsidR="00F00F56" w:rsidRDefault="00F00F56" w:rsidP="00F00F56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B634E4">
        <w:rPr>
          <w:sz w:val="38"/>
          <w:szCs w:val="38"/>
        </w:rPr>
        <w:t>WiFi</w:t>
      </w:r>
      <w:proofErr w:type="spellEnd"/>
      <w:r w:rsidRPr="00B634E4">
        <w:rPr>
          <w:sz w:val="38"/>
          <w:szCs w:val="38"/>
        </w:rPr>
        <w:t xml:space="preserve"> </w:t>
      </w:r>
      <w:r w:rsidR="00700382">
        <w:rPr>
          <w:sz w:val="38"/>
          <w:szCs w:val="38"/>
        </w:rPr>
        <w:t>Code and Password: Sent Directly to Trainer</w:t>
      </w:r>
    </w:p>
    <w:p w14:paraId="25D005EA" w14:textId="5D46B5D1" w:rsidR="00B634E4" w:rsidRPr="00B634E4" w:rsidRDefault="00B634E4" w:rsidP="00B634E4">
      <w:pPr>
        <w:spacing w:after="0"/>
        <w:jc w:val="center"/>
        <w:rPr>
          <w:sz w:val="38"/>
          <w:szCs w:val="38"/>
        </w:rPr>
      </w:pPr>
      <w:r>
        <w:rPr>
          <w:sz w:val="38"/>
          <w:szCs w:val="38"/>
        </w:rPr>
        <w:t>Socialize: #70-533</w:t>
      </w:r>
      <w:r w:rsidRPr="00F31B77">
        <w:rPr>
          <w:sz w:val="38"/>
          <w:szCs w:val="38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D25B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2F513DC8" w:rsidR="00F64630" w:rsidRPr="006046C4" w:rsidRDefault="00F00F56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gistration and Breakfast </w:t>
            </w:r>
          </w:p>
        </w:tc>
      </w:tr>
      <w:tr w:rsidR="00F64630" w:rsidRPr="006046C4" w14:paraId="4E399916" w14:textId="77777777" w:rsidTr="00D25B8A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3F79FB15" w:rsidR="006046C4" w:rsidRPr="00275388" w:rsidRDefault="00445E11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obb Dilallo</w:t>
            </w: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52ACA390" w:rsidR="00DD2E90" w:rsidRPr="00445E11" w:rsidRDefault="00445E11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45E1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ike Veschi </w:t>
            </w:r>
          </w:p>
        </w:tc>
        <w:tc>
          <w:tcPr>
            <w:tcW w:w="6685" w:type="dxa"/>
            <w:hideMark/>
          </w:tcPr>
          <w:p w14:paraId="32BAE570" w14:textId="558151BD" w:rsidR="00DD2E90" w:rsidRPr="006046C4" w:rsidRDefault="00F00F56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Agenda Overview 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F00F56" w:rsidRPr="006046C4" w14:paraId="07483E5E" w14:textId="77777777" w:rsidTr="00D25B8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6B66DB9" w14:textId="142480C7" w:rsidR="00F00F56" w:rsidRPr="006046C4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 AM</w:t>
            </w:r>
          </w:p>
        </w:tc>
        <w:tc>
          <w:tcPr>
            <w:tcW w:w="2880" w:type="dxa"/>
            <w:noWrap/>
          </w:tcPr>
          <w:p w14:paraId="0F9C1772" w14:textId="7931D4C2" w:rsidR="00F00F56" w:rsidRPr="00906F75" w:rsidRDefault="00906F7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906F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ke Veschi</w:t>
            </w:r>
          </w:p>
        </w:tc>
        <w:tc>
          <w:tcPr>
            <w:tcW w:w="6685" w:type="dxa"/>
          </w:tcPr>
          <w:p w14:paraId="723C1D98" w14:textId="2666A7D8" w:rsidR="00F00F56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Implement Azure App Service</w:t>
            </w:r>
            <w:r w:rsidR="003A714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s</w:t>
            </w:r>
          </w:p>
        </w:tc>
      </w:tr>
      <w:tr w:rsidR="00DD2E90" w:rsidRPr="006046C4" w14:paraId="5598DE03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4EBEF3A3" w:rsidR="00DD2E90" w:rsidRPr="006046C4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0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5CCBE780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="00DE020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391ED546" w14:textId="77777777" w:rsidTr="00D25B8A">
        <w:trPr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7F15E02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F00F5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5E62449C" w:rsidR="00DD2E90" w:rsidRPr="00906F75" w:rsidRDefault="003A714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obb Dilallo </w:t>
            </w:r>
          </w:p>
        </w:tc>
        <w:tc>
          <w:tcPr>
            <w:tcW w:w="6685" w:type="dxa"/>
          </w:tcPr>
          <w:p w14:paraId="65D50B49" w14:textId="7B202668" w:rsidR="00DD2E90" w:rsidRPr="006046C4" w:rsidRDefault="00015762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3" w:history="1"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  <w:r w:rsidR="003A7145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Manage Azure Identities </w:t>
              </w:r>
            </w:hyperlink>
          </w:p>
        </w:tc>
      </w:tr>
      <w:tr w:rsidR="00DD2E90" w:rsidRPr="006046C4" w14:paraId="15A2CCEF" w14:textId="77777777" w:rsidTr="00B63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33D1127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A24BE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D25B8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051460D0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A24BE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7705CE25" w:rsidR="00DD2E90" w:rsidRPr="00906F75" w:rsidRDefault="003A714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obb Dilallo</w:t>
            </w:r>
            <w:r w:rsidR="00906F75" w:rsidRPr="00906F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  <w:tc>
          <w:tcPr>
            <w:tcW w:w="6685" w:type="dxa"/>
            <w:hideMark/>
          </w:tcPr>
          <w:p w14:paraId="59F02FB3" w14:textId="63B9ADB7" w:rsidR="00DD2E90" w:rsidRPr="006046C4" w:rsidRDefault="003A714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Security, and Recovery Services</w:t>
            </w:r>
          </w:p>
        </w:tc>
      </w:tr>
      <w:tr w:rsidR="00F00F56" w:rsidRPr="006046C4" w14:paraId="1F7A9619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6BC78A2A" w14:textId="7F3804C4" w:rsidR="00F00F56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15 PM</w:t>
            </w:r>
          </w:p>
        </w:tc>
        <w:tc>
          <w:tcPr>
            <w:tcW w:w="9565" w:type="dxa"/>
            <w:gridSpan w:val="2"/>
            <w:shd w:val="clear" w:color="auto" w:fill="FFFF00"/>
          </w:tcPr>
          <w:p w14:paraId="301E8FAC" w14:textId="5E80FCF2" w:rsidR="00F00F56" w:rsidRDefault="00F00F56" w:rsidP="00F0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F00F56" w:rsidRPr="006046C4" w14:paraId="13AB56AB" w14:textId="77777777" w:rsidTr="00D25B8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75CC1B1C" w14:textId="21621FA0" w:rsidR="00F00F56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 PM</w:t>
            </w:r>
          </w:p>
        </w:tc>
        <w:tc>
          <w:tcPr>
            <w:tcW w:w="2880" w:type="dxa"/>
          </w:tcPr>
          <w:p w14:paraId="3238F863" w14:textId="3CAF152B" w:rsidR="00F00F56" w:rsidRPr="00906F75" w:rsidRDefault="00906F7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906F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ike Veschi </w:t>
            </w:r>
          </w:p>
        </w:tc>
        <w:tc>
          <w:tcPr>
            <w:tcW w:w="6685" w:type="dxa"/>
          </w:tcPr>
          <w:p w14:paraId="4E9DB812" w14:textId="00B5FBEA" w:rsidR="00F00F56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Implement Virtual Networks </w:t>
            </w:r>
          </w:p>
        </w:tc>
      </w:tr>
      <w:tr w:rsidR="00F00F56" w:rsidRPr="006046C4" w14:paraId="5B581D6A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C33B2E5" w14:textId="494C789E" w:rsidR="00F00F56" w:rsidRDefault="00B634E4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</w:t>
            </w:r>
            <w:r w:rsidR="0009612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0 PM </w:t>
            </w:r>
          </w:p>
        </w:tc>
        <w:tc>
          <w:tcPr>
            <w:tcW w:w="2880" w:type="dxa"/>
          </w:tcPr>
          <w:p w14:paraId="5662CD50" w14:textId="0D61F099" w:rsidR="00F00F56" w:rsidRPr="00445E11" w:rsidRDefault="005E41A3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45E1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</w:tcPr>
          <w:p w14:paraId="276B52E7" w14:textId="4BB9C93F" w:rsidR="00F00F56" w:rsidRDefault="00B634E4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5EC277E7" w14:textId="5E2F4D94" w:rsidR="00AB71C6" w:rsidRPr="00BA71D1" w:rsidRDefault="00AB71C6" w:rsidP="00AB71C6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bookmarkStart w:id="0" w:name="_Hlk508894892"/>
      <w:r w:rsidR="00700382">
        <w:rPr>
          <w:rFonts w:ascii="Segoe UI" w:hAnsi="Segoe UI" w:cs="Segoe UI"/>
          <w:color w:val="C00000"/>
          <w:sz w:val="21"/>
          <w:szCs w:val="21"/>
        </w:rPr>
        <w:fldChar w:fldCharType="begin"/>
      </w:r>
      <w:r w:rsidR="00700382">
        <w:rPr>
          <w:rFonts w:ascii="Segoe UI" w:hAnsi="Segoe UI" w:cs="Segoe UI"/>
          <w:color w:val="C00000"/>
          <w:sz w:val="21"/>
          <w:szCs w:val="21"/>
        </w:rPr>
        <w:instrText xml:space="preserve"> HYPERLINK "</w:instrText>
      </w:r>
      <w:r w:rsidR="00700382" w:rsidRPr="00700382">
        <w:rPr>
          <w:rFonts w:ascii="Segoe UI" w:hAnsi="Segoe UI" w:cs="Segoe UI"/>
          <w:color w:val="C00000"/>
          <w:sz w:val="21"/>
          <w:szCs w:val="21"/>
        </w:rPr>
        <w:instrText>https://tinyurl.com/533VA611</w:instrText>
      </w:r>
      <w:r w:rsidR="00700382">
        <w:rPr>
          <w:rFonts w:ascii="Segoe UI" w:hAnsi="Segoe UI" w:cs="Segoe UI"/>
          <w:color w:val="C00000"/>
          <w:sz w:val="21"/>
          <w:szCs w:val="21"/>
        </w:rPr>
        <w:instrText xml:space="preserve">" </w:instrText>
      </w:r>
      <w:r w:rsidR="00700382">
        <w:rPr>
          <w:rFonts w:ascii="Segoe UI" w:hAnsi="Segoe UI" w:cs="Segoe UI"/>
          <w:color w:val="C00000"/>
          <w:sz w:val="21"/>
          <w:szCs w:val="21"/>
        </w:rPr>
        <w:fldChar w:fldCharType="separate"/>
      </w:r>
      <w:r w:rsidR="00700382" w:rsidRPr="003F086B">
        <w:rPr>
          <w:rStyle w:val="Hyperlink"/>
          <w:rFonts w:ascii="Segoe UI" w:hAnsi="Segoe UI" w:cs="Segoe UI"/>
          <w:sz w:val="21"/>
          <w:szCs w:val="21"/>
        </w:rPr>
        <w:t>https://tinyurl.com/533VA611</w:t>
      </w:r>
      <w:r w:rsidR="00700382">
        <w:rPr>
          <w:rFonts w:ascii="Segoe UI" w:hAnsi="Segoe UI" w:cs="Segoe UI"/>
          <w:color w:val="C00000"/>
          <w:sz w:val="21"/>
          <w:szCs w:val="21"/>
        </w:rPr>
        <w:fldChar w:fldCharType="end"/>
      </w:r>
      <w:r w:rsidR="00700382">
        <w:rPr>
          <w:rFonts w:ascii="Segoe UI" w:hAnsi="Segoe UI" w:cs="Segoe UI"/>
          <w:color w:val="C00000"/>
          <w:sz w:val="21"/>
          <w:szCs w:val="21"/>
        </w:rPr>
        <w:t xml:space="preserve"> </w:t>
      </w:r>
    </w:p>
    <w:bookmarkEnd w:id="0"/>
    <w:p w14:paraId="7A9D4D3C" w14:textId="154130B4" w:rsidR="00B634E4" w:rsidRPr="00700382" w:rsidRDefault="00AB71C6" w:rsidP="00700382">
      <w:pPr>
        <w:spacing w:after="0"/>
        <w:rPr>
          <w:rFonts w:cs="Arial"/>
          <w:color w:val="000000"/>
          <w:u w:val="singl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9" w:history="1">
        <w:r w:rsidR="00B634E4" w:rsidRPr="002E0194">
          <w:rPr>
            <w:rStyle w:val="Hyperlink"/>
          </w:rPr>
          <w:t>https://github.com/guruskill/70-533</w:t>
        </w:r>
      </w:hyperlink>
      <w:r w:rsidR="000D26FE" w:rsidRPr="002B7489">
        <w:rPr>
          <w:noProof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26FE" w:rsidRPr="002B7489">
        <w:rPr>
          <w:noProof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4E4">
        <w:t xml:space="preserve"> </w:t>
      </w:r>
      <w:r w:rsidR="00700382">
        <w:t xml:space="preserve">(select the presentations folder and then select </w:t>
      </w:r>
      <w:r w:rsidR="00700382" w:rsidRPr="00700382">
        <w:rPr>
          <w:b/>
        </w:rPr>
        <w:t>2018-06-11-Reston</w:t>
      </w:r>
      <w:r w:rsidR="00700382">
        <w:t xml:space="preserve"> to receive the slides from your event) </w:t>
      </w:r>
      <w:r w:rsidR="00B634E4">
        <w:rPr>
          <w:sz w:val="56"/>
          <w:szCs w:val="56"/>
        </w:rPr>
        <w:t xml:space="preserve"> </w:t>
      </w:r>
    </w:p>
    <w:p w14:paraId="7C8DCB58" w14:textId="5A8A2BB1" w:rsidR="00B634E4" w:rsidRDefault="00B634E4" w:rsidP="006A6981">
      <w:pPr>
        <w:spacing w:after="0"/>
        <w:rPr>
          <w:sz w:val="20"/>
          <w:szCs w:val="20"/>
        </w:rPr>
      </w:pPr>
    </w:p>
    <w:p w14:paraId="3BB5376B" w14:textId="77777777" w:rsidR="005E41A3" w:rsidRDefault="005E41A3">
      <w:pPr>
        <w:rPr>
          <w:sz w:val="42"/>
          <w:szCs w:val="42"/>
        </w:rPr>
      </w:pPr>
      <w:r>
        <w:rPr>
          <w:sz w:val="42"/>
          <w:szCs w:val="42"/>
        </w:rPr>
        <w:br w:type="page"/>
      </w:r>
    </w:p>
    <w:p w14:paraId="1D4EE391" w14:textId="77777777" w:rsidR="005E41A3" w:rsidRDefault="005E41A3" w:rsidP="005E41A3">
      <w:pPr>
        <w:spacing w:after="0"/>
        <w:jc w:val="center"/>
        <w:rPr>
          <w:b/>
          <w:sz w:val="38"/>
          <w:szCs w:val="38"/>
        </w:rPr>
      </w:pPr>
      <w:r w:rsidRPr="00B634E4">
        <w:rPr>
          <w:sz w:val="42"/>
          <w:szCs w:val="42"/>
        </w:rPr>
        <w:lastRenderedPageBreak/>
        <w:t xml:space="preserve">Data &amp; Cloud Skill Up and Exam Ready Workshop Exam 70-533: </w:t>
      </w:r>
      <w:r>
        <w:rPr>
          <w:sz w:val="42"/>
          <w:szCs w:val="42"/>
        </w:rPr>
        <w:t>Implementing Azure Infrastructure Solutions</w:t>
      </w:r>
      <w:r w:rsidRPr="00B634E4">
        <w:rPr>
          <w:b/>
          <w:sz w:val="38"/>
          <w:szCs w:val="38"/>
        </w:rPr>
        <w:t xml:space="preserve"> </w:t>
      </w:r>
    </w:p>
    <w:p w14:paraId="767CFABA" w14:textId="1737B5A8" w:rsidR="005E41A3" w:rsidRPr="00B634E4" w:rsidRDefault="005E41A3" w:rsidP="005E41A3">
      <w:pPr>
        <w:spacing w:after="0"/>
        <w:jc w:val="center"/>
        <w:rPr>
          <w:sz w:val="38"/>
          <w:szCs w:val="38"/>
        </w:rPr>
      </w:pPr>
      <w:r>
        <w:rPr>
          <w:b/>
          <w:sz w:val="38"/>
          <w:szCs w:val="38"/>
        </w:rPr>
        <w:t>Day 2</w:t>
      </w:r>
      <w:r w:rsidRPr="00B634E4">
        <w:rPr>
          <w:sz w:val="38"/>
          <w:szCs w:val="38"/>
        </w:rPr>
        <w:t xml:space="preserve"> -  </w:t>
      </w:r>
      <w:r w:rsidR="00700382">
        <w:rPr>
          <w:sz w:val="38"/>
          <w:szCs w:val="38"/>
        </w:rPr>
        <w:t>June 12, 2018</w:t>
      </w:r>
      <w:r w:rsidR="00700382" w:rsidRPr="00CF39CF">
        <w:rPr>
          <w:color w:val="C00000"/>
          <w:sz w:val="38"/>
          <w:szCs w:val="38"/>
        </w:rPr>
        <w:t xml:space="preserve">  </w:t>
      </w:r>
    </w:p>
    <w:p w14:paraId="78C13A01" w14:textId="77777777" w:rsidR="00540928" w:rsidRDefault="00700382" w:rsidP="00700382">
      <w:pPr>
        <w:spacing w:after="0"/>
        <w:jc w:val="center"/>
        <w:rPr>
          <w:bCs/>
          <w:sz w:val="38"/>
          <w:szCs w:val="38"/>
        </w:rPr>
      </w:pPr>
      <w:r w:rsidRPr="00700382">
        <w:rPr>
          <w:bCs/>
          <w:sz w:val="38"/>
          <w:szCs w:val="38"/>
        </w:rPr>
        <w:t xml:space="preserve">Unisys Corporation - 11720 Plaza America Drive </w:t>
      </w:r>
    </w:p>
    <w:p w14:paraId="65C198B4" w14:textId="044C28AD" w:rsidR="00700382" w:rsidRDefault="00700382" w:rsidP="00700382">
      <w:pPr>
        <w:spacing w:after="0"/>
        <w:jc w:val="center"/>
        <w:rPr>
          <w:bCs/>
          <w:sz w:val="38"/>
          <w:szCs w:val="38"/>
        </w:rPr>
      </w:pPr>
      <w:r>
        <w:rPr>
          <w:bCs/>
          <w:sz w:val="38"/>
          <w:szCs w:val="38"/>
        </w:rPr>
        <w:t xml:space="preserve">Room </w:t>
      </w:r>
      <w:r w:rsidRPr="00700382">
        <w:rPr>
          <w:bCs/>
          <w:sz w:val="38"/>
          <w:szCs w:val="38"/>
        </w:rPr>
        <w:t>2327, Second Floor - Reston, VA  20190</w:t>
      </w:r>
    </w:p>
    <w:p w14:paraId="5E44B439" w14:textId="21DB7E46" w:rsidR="00700382" w:rsidRDefault="00700382" w:rsidP="00700382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B634E4">
        <w:rPr>
          <w:sz w:val="38"/>
          <w:szCs w:val="38"/>
        </w:rPr>
        <w:t>WiFi</w:t>
      </w:r>
      <w:proofErr w:type="spellEnd"/>
      <w:r w:rsidRPr="00B634E4">
        <w:rPr>
          <w:sz w:val="38"/>
          <w:szCs w:val="38"/>
        </w:rPr>
        <w:t xml:space="preserve"> </w:t>
      </w:r>
      <w:r>
        <w:rPr>
          <w:sz w:val="38"/>
          <w:szCs w:val="38"/>
        </w:rPr>
        <w:t xml:space="preserve">Code and Password: </w:t>
      </w:r>
      <w:proofErr w:type="spellStart"/>
      <w:r w:rsidR="00944EC5">
        <w:rPr>
          <w:sz w:val="38"/>
          <w:szCs w:val="38"/>
        </w:rPr>
        <w:t>Uguest</w:t>
      </w:r>
      <w:proofErr w:type="spellEnd"/>
      <w:r w:rsidR="00944EC5">
        <w:rPr>
          <w:sz w:val="38"/>
          <w:szCs w:val="38"/>
        </w:rPr>
        <w:t>: guest=</w:t>
      </w:r>
      <w:proofErr w:type="spellStart"/>
      <w:r w:rsidR="00944EC5">
        <w:rPr>
          <w:sz w:val="38"/>
          <w:szCs w:val="38"/>
        </w:rPr>
        <w:t>transform@tion</w:t>
      </w:r>
      <w:proofErr w:type="spellEnd"/>
    </w:p>
    <w:p w14:paraId="4E5D3297" w14:textId="28E9B1F1" w:rsidR="005E41A3" w:rsidRPr="00B634E4" w:rsidRDefault="005E41A3" w:rsidP="00700382">
      <w:pPr>
        <w:spacing w:after="0"/>
        <w:jc w:val="center"/>
        <w:rPr>
          <w:sz w:val="38"/>
          <w:szCs w:val="38"/>
        </w:rPr>
      </w:pPr>
      <w:bookmarkStart w:id="1" w:name="_GoBack"/>
      <w:bookmarkEnd w:id="1"/>
      <w:r>
        <w:rPr>
          <w:sz w:val="38"/>
          <w:szCs w:val="38"/>
        </w:rPr>
        <w:t>Socialize: #70-533</w:t>
      </w:r>
      <w:r w:rsidRPr="00F31B77">
        <w:rPr>
          <w:sz w:val="38"/>
          <w:szCs w:val="38"/>
        </w:rPr>
        <w:t xml:space="preserve"> @ITProGuru</w:t>
      </w:r>
    </w:p>
    <w:p w14:paraId="686AA392" w14:textId="77777777" w:rsidR="005E41A3" w:rsidRPr="005A2ECA" w:rsidRDefault="005E41A3" w:rsidP="005E41A3">
      <w:pPr>
        <w:spacing w:after="0"/>
        <w:jc w:val="center"/>
        <w:rPr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5E41A3" w:rsidRPr="00186DAE" w14:paraId="037BC390" w14:textId="77777777" w:rsidTr="00BE2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5E11F446" w14:textId="77777777" w:rsidR="005E41A3" w:rsidRPr="002A65DC" w:rsidRDefault="005E41A3" w:rsidP="00BE20D2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71D51245" w14:textId="77777777" w:rsidR="005E41A3" w:rsidRPr="002A65DC" w:rsidRDefault="005E41A3" w:rsidP="00BE2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162AD00A" w14:textId="77777777" w:rsidR="005E41A3" w:rsidRPr="002447CF" w:rsidRDefault="005E41A3" w:rsidP="00BE2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5E41A3" w:rsidRPr="00186DAE" w14:paraId="7D23E8C5" w14:textId="77777777" w:rsidTr="00BE2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E0A1A11" w14:textId="77777777" w:rsidR="005E41A3" w:rsidRPr="00186DAE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2496E534" w14:textId="77777777" w:rsidR="005E41A3" w:rsidRPr="00186DAE" w:rsidRDefault="005E41A3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4BE3CC5D" w14:textId="77777777" w:rsidR="005E41A3" w:rsidRPr="00186DAE" w:rsidRDefault="005E41A3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5E41A3" w:rsidRPr="00186DAE" w14:paraId="56697BD2" w14:textId="77777777" w:rsidTr="00BE20D2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5A5B75D" w14:textId="77777777" w:rsidR="005E41A3" w:rsidRPr="00186DAE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217856E9" w14:textId="22F30A67" w:rsidR="005E41A3" w:rsidRPr="00906F75" w:rsidRDefault="00906F75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906F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n Stolts </w:t>
            </w:r>
          </w:p>
        </w:tc>
        <w:tc>
          <w:tcPr>
            <w:tcW w:w="6420" w:type="dxa"/>
            <w:hideMark/>
          </w:tcPr>
          <w:p w14:paraId="20AAE03E" w14:textId="77777777" w:rsidR="005E41A3" w:rsidRPr="00186DAE" w:rsidRDefault="005E41A3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Deploy ARM Templates</w:t>
            </w:r>
          </w:p>
        </w:tc>
      </w:tr>
      <w:tr w:rsidR="005E41A3" w:rsidRPr="00186DAE" w14:paraId="1F3AE18F" w14:textId="77777777" w:rsidTr="00BE2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7C00434" w14:textId="77777777" w:rsidR="005E41A3" w:rsidRPr="00186DAE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0C6DFB5C" w14:textId="7A95911E" w:rsidR="005E41A3" w:rsidRPr="00C70DEA" w:rsidRDefault="003A7145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ike Veschi </w:t>
            </w:r>
          </w:p>
        </w:tc>
        <w:tc>
          <w:tcPr>
            <w:tcW w:w="6420" w:type="dxa"/>
            <w:hideMark/>
          </w:tcPr>
          <w:p w14:paraId="7250C24C" w14:textId="3D17C8A2" w:rsidR="005E41A3" w:rsidRPr="00186DAE" w:rsidRDefault="003A7145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3A714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reate and Manage Compute Resources</w:t>
            </w:r>
          </w:p>
        </w:tc>
      </w:tr>
      <w:tr w:rsidR="005E41A3" w:rsidRPr="00186DAE" w14:paraId="153C24B2" w14:textId="77777777" w:rsidTr="00BE20D2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0EBFFD8" w14:textId="77777777" w:rsidR="005E41A3" w:rsidRPr="00186DAE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00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8C2D397" w14:textId="77777777" w:rsidR="005E41A3" w:rsidRPr="00186DAE" w:rsidRDefault="005E41A3" w:rsidP="00BE20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5E41A3" w:rsidRPr="00186DAE" w14:paraId="705C15C6" w14:textId="77777777" w:rsidTr="00BE2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F58762A" w14:textId="77777777" w:rsidR="005E41A3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0 PM</w:t>
            </w:r>
          </w:p>
        </w:tc>
        <w:tc>
          <w:tcPr>
            <w:tcW w:w="2790" w:type="dxa"/>
            <w:noWrap/>
          </w:tcPr>
          <w:p w14:paraId="3FB9F742" w14:textId="5DCC30C0" w:rsidR="005E41A3" w:rsidRPr="00FE5EB9" w:rsidRDefault="003A7145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ike Veschi </w:t>
            </w:r>
          </w:p>
        </w:tc>
        <w:tc>
          <w:tcPr>
            <w:tcW w:w="6420" w:type="dxa"/>
          </w:tcPr>
          <w:p w14:paraId="7AE455FA" w14:textId="77777777" w:rsidR="003A7145" w:rsidRPr="003A7145" w:rsidRDefault="003A7145" w:rsidP="003A7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3A714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Implement a Storage Strategy</w:t>
            </w:r>
          </w:p>
          <w:p w14:paraId="5C4F7C30" w14:textId="24C362AA" w:rsidR="005E41A3" w:rsidRPr="00FE5EB9" w:rsidRDefault="003A7145" w:rsidP="003A7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3A714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 </w:t>
            </w:r>
          </w:p>
        </w:tc>
      </w:tr>
      <w:tr w:rsidR="005E41A3" w:rsidRPr="00186DAE" w14:paraId="753CE110" w14:textId="77777777" w:rsidTr="00BE20D2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17BC530E" w14:textId="77777777" w:rsidR="005E41A3" w:rsidRPr="00186DAE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2:00 PM </w:t>
            </w:r>
          </w:p>
        </w:tc>
        <w:tc>
          <w:tcPr>
            <w:tcW w:w="2790" w:type="dxa"/>
            <w:noWrap/>
          </w:tcPr>
          <w:p w14:paraId="2ECAF8F5" w14:textId="256F7220" w:rsidR="005E41A3" w:rsidRPr="005243B1" w:rsidRDefault="00445E11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obb Dilallo</w:t>
            </w:r>
          </w:p>
        </w:tc>
        <w:tc>
          <w:tcPr>
            <w:tcW w:w="6420" w:type="dxa"/>
          </w:tcPr>
          <w:p w14:paraId="3BBDA3AC" w14:textId="77777777" w:rsidR="005E41A3" w:rsidRPr="00186DAE" w:rsidRDefault="005E41A3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nage Azure Operations </w:t>
            </w:r>
          </w:p>
        </w:tc>
      </w:tr>
      <w:tr w:rsidR="005E41A3" w:rsidRPr="00186DAE" w14:paraId="32C00295" w14:textId="77777777" w:rsidTr="00BE2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B930C03" w14:textId="77777777" w:rsidR="005E41A3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00 PM</w:t>
            </w:r>
          </w:p>
        </w:tc>
        <w:tc>
          <w:tcPr>
            <w:tcW w:w="9210" w:type="dxa"/>
            <w:gridSpan w:val="2"/>
            <w:shd w:val="clear" w:color="auto" w:fill="FFFF00"/>
            <w:noWrap/>
          </w:tcPr>
          <w:p w14:paraId="1340A9D5" w14:textId="77777777" w:rsidR="005E41A3" w:rsidRDefault="005E41A3" w:rsidP="00BE20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5E41A3" w:rsidRPr="00186DAE" w14:paraId="50D64438" w14:textId="77777777" w:rsidTr="00BE20D2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0B2FDC6F" w14:textId="77777777" w:rsidR="005E41A3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15 PM </w:t>
            </w:r>
          </w:p>
        </w:tc>
        <w:tc>
          <w:tcPr>
            <w:tcW w:w="2790" w:type="dxa"/>
            <w:noWrap/>
          </w:tcPr>
          <w:p w14:paraId="46283AAF" w14:textId="37661582" w:rsidR="005E41A3" w:rsidRPr="00906F75" w:rsidRDefault="00906F75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906F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/Robb Dilallo</w:t>
            </w:r>
          </w:p>
        </w:tc>
        <w:tc>
          <w:tcPr>
            <w:tcW w:w="6420" w:type="dxa"/>
          </w:tcPr>
          <w:p w14:paraId="1060136F" w14:textId="77777777" w:rsidR="005E41A3" w:rsidRDefault="005E41A3" w:rsidP="00BE2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5E41A3" w:rsidRPr="00186DAE" w14:paraId="1A05B6AB" w14:textId="77777777" w:rsidTr="00BE2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4703E957" w14:textId="77777777" w:rsidR="005E41A3" w:rsidRDefault="005E41A3" w:rsidP="00BE20D2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15 PM</w:t>
            </w:r>
          </w:p>
        </w:tc>
        <w:tc>
          <w:tcPr>
            <w:tcW w:w="2790" w:type="dxa"/>
          </w:tcPr>
          <w:p w14:paraId="7C1B9601" w14:textId="76013CF5" w:rsidR="005E41A3" w:rsidRPr="00906F75" w:rsidRDefault="00906F75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906F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All Presenters </w:t>
            </w:r>
          </w:p>
        </w:tc>
        <w:tc>
          <w:tcPr>
            <w:tcW w:w="6420" w:type="dxa"/>
          </w:tcPr>
          <w:p w14:paraId="495697AD" w14:textId="77777777" w:rsidR="005E41A3" w:rsidRDefault="005E41A3" w:rsidP="00BE2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Wrap-Up/Closing Remarks </w:t>
            </w:r>
          </w:p>
        </w:tc>
      </w:tr>
    </w:tbl>
    <w:p w14:paraId="683D8A65" w14:textId="46A22E30" w:rsidR="005E41A3" w:rsidRPr="00BA71D1" w:rsidRDefault="005E41A3" w:rsidP="005E41A3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2" w:history="1">
        <w:r w:rsidR="00700382" w:rsidRPr="003F086B">
          <w:rPr>
            <w:rStyle w:val="Hyperlink"/>
            <w:rFonts w:ascii="Segoe UI" w:hAnsi="Segoe UI" w:cs="Segoe UI"/>
            <w:sz w:val="21"/>
            <w:szCs w:val="21"/>
          </w:rPr>
          <w:t>https://tinyurl.com/533VA611</w:t>
        </w:r>
      </w:hyperlink>
    </w:p>
    <w:p w14:paraId="1BF34173" w14:textId="3C78F6C6" w:rsidR="005E41A3" w:rsidRDefault="005E41A3" w:rsidP="005E41A3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B634E4">
        <w:t xml:space="preserve"> </w:t>
      </w:r>
      <w:hyperlink r:id="rId13" w:history="1">
        <w:r w:rsidRPr="00B634E4">
          <w:rPr>
            <w:rStyle w:val="Hyperlink"/>
            <w:rFonts w:ascii="Segoe UI" w:hAnsi="Segoe UI" w:cs="Segoe UI"/>
            <w:sz w:val="21"/>
            <w:szCs w:val="21"/>
          </w:rPr>
          <w:t>https://github.com/guruskill/70-533</w:t>
        </w:r>
      </w:hyperlink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r w:rsidR="00700382">
        <w:t xml:space="preserve">(select the presentations folder and then select </w:t>
      </w:r>
      <w:r w:rsidR="00700382" w:rsidRPr="00700382">
        <w:rPr>
          <w:b/>
        </w:rPr>
        <w:t>2018-06-11-Reston</w:t>
      </w:r>
      <w:r w:rsidR="00700382">
        <w:t xml:space="preserve"> to receive the slides from your event) </w:t>
      </w:r>
      <w:r w:rsidR="00700382">
        <w:rPr>
          <w:sz w:val="56"/>
          <w:szCs w:val="56"/>
        </w:rPr>
        <w:t xml:space="preserve"> </w:t>
      </w:r>
    </w:p>
    <w:p w14:paraId="5E229CD0" w14:textId="77777777" w:rsidR="005E41A3" w:rsidRPr="00A96C11" w:rsidRDefault="005E41A3" w:rsidP="005E41A3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0E6AEB4" wp14:editId="5CC912BE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8E0FDD5" wp14:editId="5A76A30D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6C11">
        <w:rPr>
          <w:rStyle w:val="Hyperlink"/>
          <w:rFonts w:cs="Arial"/>
          <w:b/>
          <w:bCs/>
        </w:rPr>
        <w:t xml:space="preserve"> </w:t>
      </w:r>
    </w:p>
    <w:p w14:paraId="73E7C3C9" w14:textId="77777777" w:rsidR="005E41A3" w:rsidRDefault="005E41A3">
      <w:pPr>
        <w:rPr>
          <w:sz w:val="42"/>
          <w:szCs w:val="42"/>
        </w:rPr>
      </w:pPr>
      <w:r>
        <w:rPr>
          <w:sz w:val="42"/>
          <w:szCs w:val="42"/>
        </w:rPr>
        <w:br w:type="page"/>
      </w:r>
    </w:p>
    <w:p w14:paraId="75692EDF" w14:textId="321BE9DE" w:rsidR="00DE0200" w:rsidRDefault="00F00F56" w:rsidP="00B634E4">
      <w:pPr>
        <w:spacing w:after="0"/>
        <w:jc w:val="center"/>
        <w:rPr>
          <w:b/>
          <w:sz w:val="38"/>
          <w:szCs w:val="38"/>
        </w:rPr>
      </w:pPr>
      <w:r w:rsidRPr="00B634E4">
        <w:rPr>
          <w:sz w:val="42"/>
          <w:szCs w:val="42"/>
        </w:rPr>
        <w:lastRenderedPageBreak/>
        <w:t xml:space="preserve">Data &amp; Cloud Skill Up and Exam Ready Workshop Exam 70-533: </w:t>
      </w:r>
      <w:r w:rsidR="00DE0200">
        <w:rPr>
          <w:sz w:val="42"/>
          <w:szCs w:val="42"/>
        </w:rPr>
        <w:t>Implementing Azure Infrastructure Solutions</w:t>
      </w:r>
      <w:r w:rsidR="00DE0200" w:rsidRPr="00B634E4">
        <w:rPr>
          <w:b/>
          <w:sz w:val="38"/>
          <w:szCs w:val="38"/>
        </w:rPr>
        <w:t xml:space="preserve"> </w:t>
      </w:r>
    </w:p>
    <w:p w14:paraId="1BFABFCA" w14:textId="5B6E2D34" w:rsidR="00B634E4" w:rsidRPr="00B634E4" w:rsidRDefault="00DE0200" w:rsidP="00B634E4">
      <w:pPr>
        <w:spacing w:after="0"/>
        <w:jc w:val="center"/>
        <w:rPr>
          <w:sz w:val="38"/>
          <w:szCs w:val="38"/>
        </w:rPr>
      </w:pPr>
      <w:r>
        <w:rPr>
          <w:b/>
          <w:sz w:val="38"/>
          <w:szCs w:val="38"/>
        </w:rPr>
        <w:t xml:space="preserve">Day </w:t>
      </w:r>
      <w:r w:rsidR="005E41A3">
        <w:rPr>
          <w:b/>
          <w:sz w:val="38"/>
          <w:szCs w:val="38"/>
        </w:rPr>
        <w:t>3</w:t>
      </w:r>
      <w:r w:rsidR="00B634E4" w:rsidRPr="00B634E4">
        <w:rPr>
          <w:sz w:val="38"/>
          <w:szCs w:val="38"/>
        </w:rPr>
        <w:t xml:space="preserve"> - </w:t>
      </w:r>
      <w:r w:rsidR="00700382">
        <w:rPr>
          <w:color w:val="C00000"/>
          <w:sz w:val="38"/>
          <w:szCs w:val="38"/>
        </w:rPr>
        <w:t xml:space="preserve"> </w:t>
      </w:r>
      <w:r w:rsidR="00700382" w:rsidRPr="00700382">
        <w:rPr>
          <w:sz w:val="38"/>
          <w:szCs w:val="38"/>
        </w:rPr>
        <w:t>June 13, 2018</w:t>
      </w:r>
    </w:p>
    <w:p w14:paraId="443C8CD1" w14:textId="77777777" w:rsidR="00540928" w:rsidRDefault="00700382" w:rsidP="00700382">
      <w:pPr>
        <w:spacing w:after="0"/>
        <w:jc w:val="center"/>
        <w:rPr>
          <w:bCs/>
          <w:sz w:val="38"/>
          <w:szCs w:val="38"/>
        </w:rPr>
      </w:pPr>
      <w:r w:rsidRPr="00700382">
        <w:rPr>
          <w:bCs/>
          <w:sz w:val="38"/>
          <w:szCs w:val="38"/>
        </w:rPr>
        <w:t xml:space="preserve">Unisys Corporation - 11720 Plaza America Drive </w:t>
      </w:r>
    </w:p>
    <w:p w14:paraId="2526D83C" w14:textId="1E191B64" w:rsidR="00700382" w:rsidRDefault="00700382" w:rsidP="00700382">
      <w:pPr>
        <w:spacing w:after="0"/>
        <w:jc w:val="center"/>
        <w:rPr>
          <w:bCs/>
          <w:sz w:val="38"/>
          <w:szCs w:val="38"/>
        </w:rPr>
      </w:pPr>
      <w:r>
        <w:rPr>
          <w:bCs/>
          <w:sz w:val="38"/>
          <w:szCs w:val="38"/>
        </w:rPr>
        <w:t xml:space="preserve">Room </w:t>
      </w:r>
      <w:r w:rsidRPr="00700382">
        <w:rPr>
          <w:bCs/>
          <w:sz w:val="38"/>
          <w:szCs w:val="38"/>
        </w:rPr>
        <w:t>2327, Second Floor - Reston, VA  20190</w:t>
      </w:r>
    </w:p>
    <w:p w14:paraId="5E423C61" w14:textId="77777777" w:rsidR="00700382" w:rsidRDefault="00700382" w:rsidP="00700382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B634E4">
        <w:rPr>
          <w:sz w:val="38"/>
          <w:szCs w:val="38"/>
        </w:rPr>
        <w:t>WiFi</w:t>
      </w:r>
      <w:proofErr w:type="spellEnd"/>
      <w:r w:rsidRPr="00B634E4">
        <w:rPr>
          <w:sz w:val="38"/>
          <w:szCs w:val="38"/>
        </w:rPr>
        <w:t xml:space="preserve"> </w:t>
      </w:r>
      <w:r>
        <w:rPr>
          <w:sz w:val="38"/>
          <w:szCs w:val="38"/>
        </w:rPr>
        <w:t>Code and Password: Sent Directly to Trainer</w:t>
      </w:r>
    </w:p>
    <w:p w14:paraId="229DFAFF" w14:textId="319D1CF4" w:rsidR="00B634E4" w:rsidRPr="00B634E4" w:rsidRDefault="00B634E4" w:rsidP="00700382">
      <w:pPr>
        <w:spacing w:after="0"/>
        <w:jc w:val="center"/>
        <w:rPr>
          <w:sz w:val="38"/>
          <w:szCs w:val="38"/>
        </w:rPr>
      </w:pPr>
      <w:r>
        <w:rPr>
          <w:sz w:val="38"/>
          <w:szCs w:val="38"/>
        </w:rPr>
        <w:t>Socialize: #70-533</w:t>
      </w:r>
      <w:r w:rsidRPr="00F31B77">
        <w:rPr>
          <w:sz w:val="38"/>
          <w:szCs w:val="38"/>
        </w:rPr>
        <w:t xml:space="preserve"> @ITProGuru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D25B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5E41A3" w:rsidRPr="00186DAE" w14:paraId="1C2D7B7C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5EAC72D" w:rsidR="005E41A3" w:rsidRPr="00186DAE" w:rsidRDefault="005E41A3" w:rsidP="005E41A3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03593522" w14:textId="333F49E4" w:rsidR="005E41A3" w:rsidRPr="00186DAE" w:rsidRDefault="005E41A3" w:rsidP="005E4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  <w:r w:rsidR="0070038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Robb Dilallo</w:t>
            </w:r>
          </w:p>
        </w:tc>
        <w:tc>
          <w:tcPr>
            <w:tcW w:w="6420" w:type="dxa"/>
          </w:tcPr>
          <w:p w14:paraId="105807BC" w14:textId="39F38AA9" w:rsidR="005E41A3" w:rsidRPr="00186DAE" w:rsidRDefault="005E41A3" w:rsidP="005E4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A494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5E41A3" w:rsidRPr="00186DAE" w14:paraId="7939BFA1" w14:textId="77777777" w:rsidTr="00D25B8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0001F898" w:rsidR="005E41A3" w:rsidRPr="00186DAE" w:rsidRDefault="005E41A3" w:rsidP="005E41A3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1461CDF5" w14:textId="51623949" w:rsidR="005E41A3" w:rsidRPr="00C70DEA" w:rsidRDefault="00700382" w:rsidP="005E41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/Robb Dilallo</w:t>
            </w:r>
          </w:p>
        </w:tc>
        <w:tc>
          <w:tcPr>
            <w:tcW w:w="6420" w:type="dxa"/>
            <w:hideMark/>
          </w:tcPr>
          <w:p w14:paraId="0726DEB0" w14:textId="64FDCB01" w:rsidR="005E41A3" w:rsidRPr="00186DAE" w:rsidRDefault="005E41A3" w:rsidP="005E41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A494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4F3BD2" w:rsidRPr="00186DAE" w14:paraId="38BA91C1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625B828" w:rsidR="004F3BD2" w:rsidRPr="00186DAE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403C8248" w:rsidR="004F3BD2" w:rsidRPr="00C70DEA" w:rsidRDefault="0070038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/Robb Dilallo</w:t>
            </w:r>
          </w:p>
        </w:tc>
        <w:tc>
          <w:tcPr>
            <w:tcW w:w="6420" w:type="dxa"/>
            <w:hideMark/>
          </w:tcPr>
          <w:p w14:paraId="29478B5F" w14:textId="7C63FA63" w:rsidR="004F3BD2" w:rsidRPr="00186DAE" w:rsidRDefault="005E41A3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C8745C" w:rsidRPr="00186DAE" w14:paraId="1964C77B" w14:textId="77777777" w:rsidTr="00D25B8A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62290E58" w:rsidR="00C8745C" w:rsidRPr="00186DAE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00 P</w:t>
            </w:r>
            <w:r w:rsidR="00C8745C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0B42B6A0" w14:textId="131784A6" w:rsidR="00C8745C" w:rsidRPr="00186DAE" w:rsidRDefault="00A24BEC" w:rsidP="00C874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5E41A3" w:rsidRPr="00186DAE" w14:paraId="14E0831F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3BAA61C" w:rsidR="005E41A3" w:rsidRDefault="005E41A3" w:rsidP="005E41A3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0 PM</w:t>
            </w:r>
          </w:p>
        </w:tc>
        <w:tc>
          <w:tcPr>
            <w:tcW w:w="2790" w:type="dxa"/>
            <w:noWrap/>
          </w:tcPr>
          <w:p w14:paraId="0BF30C16" w14:textId="6C5ED90C" w:rsidR="005E41A3" w:rsidRPr="00FE5EB9" w:rsidRDefault="00700382" w:rsidP="005E4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/Robb Dilallo</w:t>
            </w:r>
          </w:p>
        </w:tc>
        <w:tc>
          <w:tcPr>
            <w:tcW w:w="6420" w:type="dxa"/>
          </w:tcPr>
          <w:p w14:paraId="06235780" w14:textId="78D9B497" w:rsidR="005E41A3" w:rsidRPr="00FE5EB9" w:rsidRDefault="005E41A3" w:rsidP="005E41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019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5E41A3" w:rsidRPr="00186DAE" w14:paraId="60AB4044" w14:textId="77777777" w:rsidTr="00D25B8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76DA9A32" w:rsidR="005E41A3" w:rsidRPr="00186DAE" w:rsidRDefault="005E41A3" w:rsidP="005E41A3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2:00 PM </w:t>
            </w:r>
          </w:p>
        </w:tc>
        <w:tc>
          <w:tcPr>
            <w:tcW w:w="2790" w:type="dxa"/>
            <w:noWrap/>
          </w:tcPr>
          <w:p w14:paraId="53E52AB8" w14:textId="0DB999D9" w:rsidR="005E41A3" w:rsidRPr="005243B1" w:rsidRDefault="00700382" w:rsidP="005E41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/Robb Dilallo</w:t>
            </w:r>
          </w:p>
        </w:tc>
        <w:tc>
          <w:tcPr>
            <w:tcW w:w="6420" w:type="dxa"/>
          </w:tcPr>
          <w:p w14:paraId="19A4C1CB" w14:textId="2AAA5756" w:rsidR="005E41A3" w:rsidRPr="00186DAE" w:rsidRDefault="005E41A3" w:rsidP="005E41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019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D25B8A" w:rsidRPr="00186DAE" w14:paraId="3F9A6666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C0A25F8" w14:textId="3CAF34D0" w:rsidR="00D25B8A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0</w:t>
            </w:r>
            <w:r w:rsidR="00D25B8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210" w:type="dxa"/>
            <w:gridSpan w:val="2"/>
            <w:shd w:val="clear" w:color="auto" w:fill="FFFF00"/>
            <w:noWrap/>
          </w:tcPr>
          <w:p w14:paraId="6B8A9C48" w14:textId="250CA8D5" w:rsidR="00D25B8A" w:rsidRDefault="00D25B8A" w:rsidP="00D25B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D25B8A" w:rsidRPr="00186DAE" w14:paraId="2840E6A4" w14:textId="77777777" w:rsidTr="00D25B8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4F53629E" w14:textId="4D0DBCAB" w:rsidR="00D25B8A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1</w:t>
            </w:r>
            <w:r w:rsidR="00D25B8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5 PM </w:t>
            </w:r>
          </w:p>
        </w:tc>
        <w:tc>
          <w:tcPr>
            <w:tcW w:w="2790" w:type="dxa"/>
            <w:noWrap/>
          </w:tcPr>
          <w:p w14:paraId="4CFB1BD8" w14:textId="244FD04F" w:rsidR="00D25B8A" w:rsidRPr="005243B1" w:rsidRDefault="0070038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/Robb Dilallo</w:t>
            </w:r>
          </w:p>
        </w:tc>
        <w:tc>
          <w:tcPr>
            <w:tcW w:w="6420" w:type="dxa"/>
          </w:tcPr>
          <w:p w14:paraId="5867FC24" w14:textId="700C760A" w:rsidR="00D25B8A" w:rsidRDefault="00B634E4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D25B8A" w:rsidRPr="00186DAE" w14:paraId="7C6290E6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5ADDA3E" w14:textId="641794A5" w:rsidR="00D25B8A" w:rsidRDefault="00A24BEC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15</w:t>
            </w:r>
            <w:r w:rsidR="00D25B8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299A6EF1" w14:textId="24F71C33" w:rsidR="00D25B8A" w:rsidRPr="00B3062A" w:rsidRDefault="00700382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/Robb Dilallo</w:t>
            </w:r>
          </w:p>
        </w:tc>
        <w:tc>
          <w:tcPr>
            <w:tcW w:w="6420" w:type="dxa"/>
          </w:tcPr>
          <w:p w14:paraId="249ED51D" w14:textId="2BA08795" w:rsidR="00D25B8A" w:rsidRDefault="00D25B8A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Wrap-Up/Closing Remarks </w:t>
            </w:r>
          </w:p>
        </w:tc>
      </w:tr>
    </w:tbl>
    <w:p w14:paraId="109DFD56" w14:textId="6EBC55ED" w:rsidR="00AB71C6" w:rsidRPr="00BA71D1" w:rsidRDefault="00AB71C6" w:rsidP="00AB71C6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4" w:history="1">
        <w:r w:rsidR="00700382" w:rsidRPr="003F086B">
          <w:rPr>
            <w:rStyle w:val="Hyperlink"/>
          </w:rPr>
          <w:t>https://tinyurl.com/533VA612</w:t>
        </w:r>
      </w:hyperlink>
      <w:r w:rsidR="00700382">
        <w:t xml:space="preserve"> </w:t>
      </w:r>
    </w:p>
    <w:p w14:paraId="180C97D9" w14:textId="079FE38C" w:rsidR="00AB71C6" w:rsidRDefault="00AB71C6" w:rsidP="00AB71C6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="00B634E4" w:rsidRPr="00B634E4">
        <w:t xml:space="preserve"> </w:t>
      </w:r>
      <w:hyperlink r:id="rId15" w:history="1">
        <w:r w:rsidR="00B634E4" w:rsidRPr="00B634E4">
          <w:rPr>
            <w:rStyle w:val="Hyperlink"/>
            <w:rFonts w:ascii="Segoe UI" w:hAnsi="Segoe UI" w:cs="Segoe UI"/>
            <w:sz w:val="21"/>
            <w:szCs w:val="21"/>
          </w:rPr>
          <w:t>https://github.com/guruskill/70-533</w:t>
        </w:r>
      </w:hyperlink>
      <w:r w:rsidR="00B634E4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r w:rsidR="00700382">
        <w:t xml:space="preserve">(select the presentations folder and then select </w:t>
      </w:r>
      <w:r w:rsidR="00700382" w:rsidRPr="00700382">
        <w:rPr>
          <w:b/>
        </w:rPr>
        <w:t>2018-06-11-Reston</w:t>
      </w:r>
      <w:r w:rsidR="00700382">
        <w:t xml:space="preserve"> to receive the slides from your event) </w:t>
      </w:r>
      <w:r w:rsidR="00700382">
        <w:rPr>
          <w:sz w:val="56"/>
          <w:szCs w:val="56"/>
        </w:rPr>
        <w:t xml:space="preserve"> </w:t>
      </w:r>
    </w:p>
    <w:p w14:paraId="67BB4CAD" w14:textId="77DD4E00" w:rsidR="002B7489" w:rsidRDefault="000D26FE" w:rsidP="00F00F56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2FC6C76C">
            <wp:simplePos x="0" y="0"/>
            <wp:positionH relativeFrom="page">
              <wp:posOffset>6210300</wp:posOffset>
            </wp:positionH>
            <wp:positionV relativeFrom="page">
              <wp:posOffset>8998585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F56" w:rsidRPr="00A96C11">
        <w:rPr>
          <w:rStyle w:val="Hyperlink"/>
          <w:rFonts w:cs="Arial"/>
          <w:b/>
          <w:bCs/>
        </w:rPr>
        <w:t xml:space="preserve"> </w:t>
      </w:r>
    </w:p>
    <w:p w14:paraId="0006590E" w14:textId="77777777" w:rsidR="005E41A3" w:rsidRPr="00A96C11" w:rsidRDefault="005E41A3" w:rsidP="00F00F56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</w:p>
    <w:sectPr w:rsidR="005E41A3" w:rsidRPr="00A96C11" w:rsidSect="005A2EC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FEF4B" w14:textId="77777777" w:rsidR="00015762" w:rsidRDefault="00015762" w:rsidP="0042230D">
      <w:pPr>
        <w:spacing w:after="0" w:line="240" w:lineRule="auto"/>
      </w:pPr>
      <w:r>
        <w:separator/>
      </w:r>
    </w:p>
  </w:endnote>
  <w:endnote w:type="continuationSeparator" w:id="0">
    <w:p w14:paraId="3CD58E89" w14:textId="77777777" w:rsidR="00015762" w:rsidRDefault="00015762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2A468" w14:textId="77777777" w:rsidR="00015762" w:rsidRDefault="00015762" w:rsidP="0042230D">
      <w:pPr>
        <w:spacing w:after="0" w:line="240" w:lineRule="auto"/>
      </w:pPr>
      <w:r>
        <w:separator/>
      </w:r>
    </w:p>
  </w:footnote>
  <w:footnote w:type="continuationSeparator" w:id="0">
    <w:p w14:paraId="0428430D" w14:textId="77777777" w:rsidR="00015762" w:rsidRDefault="00015762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87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QUAqnnMNCwAAAA="/>
  </w:docVars>
  <w:rsids>
    <w:rsidRoot w:val="006046C4"/>
    <w:rsid w:val="00015762"/>
    <w:rsid w:val="000314CD"/>
    <w:rsid w:val="00096122"/>
    <w:rsid w:val="000C53DA"/>
    <w:rsid w:val="000D26FE"/>
    <w:rsid w:val="000F21B4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A58AE"/>
    <w:rsid w:val="002B1AC2"/>
    <w:rsid w:val="002B7452"/>
    <w:rsid w:val="002B7489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A7145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45E11"/>
    <w:rsid w:val="00446730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40928"/>
    <w:rsid w:val="005A0982"/>
    <w:rsid w:val="005A2ECA"/>
    <w:rsid w:val="005D4BC8"/>
    <w:rsid w:val="005E41A3"/>
    <w:rsid w:val="00600C07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A6981"/>
    <w:rsid w:val="006B3A16"/>
    <w:rsid w:val="006D6300"/>
    <w:rsid w:val="006D6DFB"/>
    <w:rsid w:val="006E2C31"/>
    <w:rsid w:val="00700382"/>
    <w:rsid w:val="007032C7"/>
    <w:rsid w:val="00712BFA"/>
    <w:rsid w:val="00716EB7"/>
    <w:rsid w:val="00731A88"/>
    <w:rsid w:val="00744606"/>
    <w:rsid w:val="00744D8D"/>
    <w:rsid w:val="00761855"/>
    <w:rsid w:val="00785C6D"/>
    <w:rsid w:val="007872C0"/>
    <w:rsid w:val="007B58FA"/>
    <w:rsid w:val="007C159E"/>
    <w:rsid w:val="007E47A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6F75"/>
    <w:rsid w:val="0090708E"/>
    <w:rsid w:val="0094072B"/>
    <w:rsid w:val="00944EC5"/>
    <w:rsid w:val="00956E59"/>
    <w:rsid w:val="00964161"/>
    <w:rsid w:val="009653BD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2279D"/>
    <w:rsid w:val="00A24BEC"/>
    <w:rsid w:val="00A31AFC"/>
    <w:rsid w:val="00A34CB7"/>
    <w:rsid w:val="00A63E1C"/>
    <w:rsid w:val="00A96C11"/>
    <w:rsid w:val="00AB71C6"/>
    <w:rsid w:val="00AC7CD5"/>
    <w:rsid w:val="00AE1477"/>
    <w:rsid w:val="00AF112D"/>
    <w:rsid w:val="00B20284"/>
    <w:rsid w:val="00B20F4F"/>
    <w:rsid w:val="00B25FD3"/>
    <w:rsid w:val="00B3062A"/>
    <w:rsid w:val="00B5256E"/>
    <w:rsid w:val="00B5321C"/>
    <w:rsid w:val="00B634E4"/>
    <w:rsid w:val="00B63BA6"/>
    <w:rsid w:val="00B979F2"/>
    <w:rsid w:val="00BC20AB"/>
    <w:rsid w:val="00BC65FD"/>
    <w:rsid w:val="00BC71EF"/>
    <w:rsid w:val="00C33D0B"/>
    <w:rsid w:val="00C60EC2"/>
    <w:rsid w:val="00C652E3"/>
    <w:rsid w:val="00C70DEA"/>
    <w:rsid w:val="00C724AA"/>
    <w:rsid w:val="00C8745C"/>
    <w:rsid w:val="00C978F3"/>
    <w:rsid w:val="00CA1D17"/>
    <w:rsid w:val="00CA1FF9"/>
    <w:rsid w:val="00CB53C5"/>
    <w:rsid w:val="00CB7454"/>
    <w:rsid w:val="00CB7DD6"/>
    <w:rsid w:val="00CE07E9"/>
    <w:rsid w:val="00CE7E71"/>
    <w:rsid w:val="00CF2351"/>
    <w:rsid w:val="00CF39CF"/>
    <w:rsid w:val="00D00ADA"/>
    <w:rsid w:val="00D106DE"/>
    <w:rsid w:val="00D25B8A"/>
    <w:rsid w:val="00D363AC"/>
    <w:rsid w:val="00D50CC3"/>
    <w:rsid w:val="00D5680D"/>
    <w:rsid w:val="00D80B2A"/>
    <w:rsid w:val="00D87F8E"/>
    <w:rsid w:val="00D909ED"/>
    <w:rsid w:val="00DA44AF"/>
    <w:rsid w:val="00DD2E90"/>
    <w:rsid w:val="00DE0200"/>
    <w:rsid w:val="00DE2A72"/>
    <w:rsid w:val="00DE3874"/>
    <w:rsid w:val="00DF05D9"/>
    <w:rsid w:val="00E327A3"/>
    <w:rsid w:val="00E56055"/>
    <w:rsid w:val="00E7487A"/>
    <w:rsid w:val="00EA5118"/>
    <w:rsid w:val="00EB3C79"/>
    <w:rsid w:val="00F00F56"/>
    <w:rsid w:val="00F04D35"/>
    <w:rsid w:val="00F203FE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  <w:style w:type="table" w:styleId="GridTable4-Accent1">
    <w:name w:val="Grid Table 4 Accent 1"/>
    <w:basedOn w:val="TableNormal"/>
    <w:uiPriority w:val="49"/>
    <w:rsid w:val="00D25B8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github.com/guruskill/70-533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tinyurl.com/533VA611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guruskill/70-533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wmf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github.com/guruskill/70-533" TargetMode="External"/><Relationship Id="rId14" Type="http://schemas.openxmlformats.org/officeDocument/2006/relationships/hyperlink" Target="https://tinyurl.com/533VA61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A86AC-A362-463A-9886-CE1D92B3A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5</Words>
  <Characters>293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3</cp:revision>
  <cp:lastPrinted>2017-10-11T00:57:00Z</cp:lastPrinted>
  <dcterms:created xsi:type="dcterms:W3CDTF">2018-06-07T22:12:00Z</dcterms:created>
  <dcterms:modified xsi:type="dcterms:W3CDTF">2018-06-12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